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A15CA" w14:textId="28C3254F" w:rsidR="00017E26" w:rsidRPr="00017E26" w:rsidRDefault="00017E26" w:rsidP="00017E26">
      <w:pPr>
        <w:pStyle w:val="Heading3"/>
      </w:pPr>
      <w:r>
        <w:t>Recap</w:t>
      </w:r>
    </w:p>
    <w:p w14:paraId="1E153B92" w14:textId="3D89DDFB" w:rsidR="004B0521" w:rsidRDefault="004B0521">
      <w:r>
        <w:t>Major Activities of Requirements Engineering: Elicitation, Analysis, Specification,</w:t>
      </w:r>
      <w:r w:rsidRPr="004B0521">
        <w:t xml:space="preserve"> </w:t>
      </w:r>
      <w:r>
        <w:t xml:space="preserve">Validation. This week </w:t>
      </w:r>
      <w:proofErr w:type="gramStart"/>
      <w:r>
        <w:t>focus</w:t>
      </w:r>
      <w:proofErr w:type="gramEnd"/>
      <w:r>
        <w:t xml:space="preserve"> on analysis</w:t>
      </w:r>
    </w:p>
    <w:p w14:paraId="55F0CBFC" w14:textId="77777777" w:rsidR="004B0521" w:rsidRDefault="004B0521">
      <w:r>
        <w:t>Recap: Types of Requirements</w:t>
      </w:r>
    </w:p>
    <w:p w14:paraId="432D588D" w14:textId="3D9308AB" w:rsidR="004B0521" w:rsidRPr="00C204EF" w:rsidRDefault="004B0521" w:rsidP="004B0521">
      <w:pPr>
        <w:pStyle w:val="ListParagraph"/>
        <w:numPr>
          <w:ilvl w:val="0"/>
          <w:numId w:val="1"/>
        </w:numPr>
        <w:rPr>
          <w:lang w:val="en-US"/>
        </w:rPr>
      </w:pPr>
      <w:r>
        <w:t xml:space="preserve">Functional: describe functions </w:t>
      </w:r>
    </w:p>
    <w:p w14:paraId="27F54A30" w14:textId="12019D68" w:rsidR="00C204EF" w:rsidRPr="004B0521" w:rsidRDefault="00C204EF" w:rsidP="00C204EF">
      <w:pPr>
        <w:pStyle w:val="ListParagraph"/>
        <w:numPr>
          <w:ilvl w:val="1"/>
          <w:numId w:val="1"/>
        </w:numPr>
        <w:rPr>
          <w:lang w:val="en-US"/>
        </w:rPr>
      </w:pPr>
      <w:r>
        <w:t xml:space="preserve">E.g.: SW enable student </w:t>
      </w:r>
      <w:proofErr w:type="spellStart"/>
      <w:r>
        <w:t>enroll</w:t>
      </w:r>
      <w:proofErr w:type="spellEnd"/>
      <w:r>
        <w:t xml:space="preserve"> in class</w:t>
      </w:r>
    </w:p>
    <w:p w14:paraId="738079DD" w14:textId="5DCDCD88" w:rsidR="004B0521" w:rsidRPr="004B0521" w:rsidRDefault="004B0521" w:rsidP="004B0521">
      <w:pPr>
        <w:pStyle w:val="ListParagraph"/>
        <w:numPr>
          <w:ilvl w:val="0"/>
          <w:numId w:val="1"/>
        </w:numPr>
        <w:rPr>
          <w:lang w:val="en-US"/>
        </w:rPr>
      </w:pPr>
      <w:r>
        <w:t xml:space="preserve">non-functional: requirement that </w:t>
      </w:r>
      <w:r w:rsidRPr="005A7672">
        <w:rPr>
          <w:color w:val="FF0000"/>
        </w:rPr>
        <w:t xml:space="preserve">constrain </w:t>
      </w:r>
      <w:r>
        <w:t>solution</w:t>
      </w:r>
    </w:p>
    <w:p w14:paraId="305E7270" w14:textId="4BE86D32" w:rsidR="004F677C" w:rsidRPr="004F677C" w:rsidRDefault="004B0521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performance</w:t>
      </w:r>
      <w:r w:rsidR="004F677C">
        <w:t xml:space="preserve">: </w:t>
      </w:r>
      <w:proofErr w:type="spellStart"/>
      <w:r w:rsidR="004F677C">
        <w:t>sw</w:t>
      </w:r>
      <w:proofErr w:type="spellEnd"/>
      <w:r w:rsidR="004F677C">
        <w:t xml:space="preserve"> respond client web in a timely and convenient way</w:t>
      </w:r>
    </w:p>
    <w:p w14:paraId="1A400B60" w14:textId="0F585F59" w:rsidR="004F677C" w:rsidRPr="004F677C" w:rsidRDefault="004B0521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maintainability</w:t>
      </w:r>
      <w:r w:rsidR="004F677C">
        <w:t>: SW implement using modern programming practices maximize maintainability and reusability of code.</w:t>
      </w:r>
    </w:p>
    <w:p w14:paraId="7237FFC2" w14:textId="086F8EB4" w:rsidR="004B0521" w:rsidRPr="004B0521" w:rsidRDefault="004F677C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S</w:t>
      </w:r>
      <w:r w:rsidR="004B0521">
        <w:t>afety</w:t>
      </w:r>
      <w:r>
        <w:t>: SW will transition to an agreed safe state within 1 second of any sensor readings outside their thresholds</w:t>
      </w:r>
    </w:p>
    <w:p w14:paraId="1714FBE6" w14:textId="0E541E96" w:rsidR="004F677C" w:rsidRPr="004F677C" w:rsidRDefault="004F677C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R</w:t>
      </w:r>
      <w:r w:rsidR="004B0521">
        <w:t>eliability</w:t>
      </w:r>
      <w:r>
        <w:t>: SW shall be available for use as much as comparable productivity tools.</w:t>
      </w:r>
    </w:p>
    <w:p w14:paraId="5EB3A70F" w14:textId="0C580D1D" w:rsidR="004F677C" w:rsidRPr="004F677C" w:rsidRDefault="004F677C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S</w:t>
      </w:r>
      <w:r w:rsidR="004B0521">
        <w:t>ecurity</w:t>
      </w:r>
      <w:r>
        <w:t>: SW shall protect users’ personal information from XXX penetration attacks</w:t>
      </w:r>
    </w:p>
    <w:p w14:paraId="58D1C330" w14:textId="6CCF88A4" w:rsidR="004B0521" w:rsidRPr="004B0521" w:rsidRDefault="004F677C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P</w:t>
      </w:r>
      <w:r w:rsidR="004B0521">
        <w:t>rivacy</w:t>
      </w:r>
      <w:r>
        <w:t>: SW shall protect each user account with password entry</w:t>
      </w:r>
    </w:p>
    <w:p w14:paraId="01312066" w14:textId="5ADBF324" w:rsidR="004B0521" w:rsidRPr="005A7672" w:rsidRDefault="004F677C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I</w:t>
      </w:r>
      <w:r w:rsidR="004B0521">
        <w:t>nteroperability</w:t>
      </w:r>
      <w:r>
        <w:t>: SW shall run on XX phones and YY devices</w:t>
      </w:r>
    </w:p>
    <w:p w14:paraId="10AE3B24" w14:textId="29865B94" w:rsidR="005A7672" w:rsidRPr="00C204EF" w:rsidRDefault="005A7672" w:rsidP="004B0521">
      <w:pPr>
        <w:pStyle w:val="ListParagraph"/>
        <w:numPr>
          <w:ilvl w:val="1"/>
          <w:numId w:val="1"/>
        </w:numPr>
        <w:rPr>
          <w:lang w:val="en-US"/>
        </w:rPr>
      </w:pPr>
      <w:r>
        <w:t>Useability: SW shall conform to ISO 9241 usability standard</w:t>
      </w:r>
    </w:p>
    <w:p w14:paraId="221ECD52" w14:textId="12CA72A5" w:rsidR="00C204EF" w:rsidRDefault="005A7672" w:rsidP="00C204EF">
      <w:pPr>
        <w:pStyle w:val="ListParagraph"/>
        <w:numPr>
          <w:ilvl w:val="1"/>
          <w:numId w:val="1"/>
        </w:numPr>
        <w:rPr>
          <w:lang w:val="en-US"/>
        </w:rPr>
      </w:pPr>
      <w:r>
        <w:t>S</w:t>
      </w:r>
      <w:proofErr w:type="spellStart"/>
      <w:r w:rsidR="00C204EF">
        <w:rPr>
          <w:lang w:val="en-US"/>
        </w:rPr>
        <w:t>tudent</w:t>
      </w:r>
      <w:proofErr w:type="spellEnd"/>
      <w:r w:rsidR="00C204EF">
        <w:rPr>
          <w:lang w:val="en-US"/>
        </w:rPr>
        <w:t xml:space="preserve"> addresses and other information should not </w:t>
      </w:r>
      <w:proofErr w:type="spellStart"/>
      <w:proofErr w:type="gramStart"/>
      <w:r w:rsidR="00C204EF">
        <w:rPr>
          <w:lang w:val="en-US"/>
        </w:rPr>
        <w:t>released</w:t>
      </w:r>
      <w:proofErr w:type="spellEnd"/>
      <w:proofErr w:type="gramEnd"/>
      <w:r w:rsidR="00C204EF">
        <w:rPr>
          <w:lang w:val="en-US"/>
        </w:rPr>
        <w:t xml:space="preserve"> by unauthorized party</w:t>
      </w:r>
    </w:p>
    <w:p w14:paraId="27F59AF6" w14:textId="148AF4C4" w:rsidR="00C204EF" w:rsidRPr="005A7672" w:rsidRDefault="005A7672" w:rsidP="00C204E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ore </w:t>
      </w:r>
      <w:r>
        <w:t>classifications</w:t>
      </w:r>
    </w:p>
    <w:p w14:paraId="0D8442CA" w14:textId="2CDE88FE" w:rsidR="005A7672" w:rsidRPr="000A6FFF" w:rsidRDefault="005A7672" w:rsidP="005A7672">
      <w:pPr>
        <w:pStyle w:val="ListParagraph"/>
        <w:numPr>
          <w:ilvl w:val="1"/>
          <w:numId w:val="1"/>
        </w:numPr>
        <w:rPr>
          <w:lang w:val="en-US"/>
        </w:rPr>
      </w:pPr>
      <w:r>
        <w:t xml:space="preserve">Priority: </w:t>
      </w:r>
      <w:proofErr w:type="spellStart"/>
      <w:r w:rsidR="006E745B">
        <w:t>Higer</w:t>
      </w:r>
      <w:proofErr w:type="spellEnd"/>
      <w:r w:rsidR="006E745B">
        <w:t xml:space="preserve"> priority means more essential requirement meet goal of SW. </w:t>
      </w:r>
      <w:r w:rsidR="000A6FFF">
        <w:t xml:space="preserve">Fixed point scale: Must have, </w:t>
      </w:r>
      <w:proofErr w:type="gramStart"/>
      <w:r w:rsidR="000A6FFF">
        <w:t>Should</w:t>
      </w:r>
      <w:proofErr w:type="gramEnd"/>
      <w:r w:rsidR="000A6FFF">
        <w:t xml:space="preserve"> have, Could have, and Won’t have</w:t>
      </w:r>
    </w:p>
    <w:p w14:paraId="678547DC" w14:textId="54329527" w:rsidR="000A6FFF" w:rsidRPr="000918A3" w:rsidRDefault="000A6FFF" w:rsidP="005A7672">
      <w:pPr>
        <w:pStyle w:val="ListParagraph"/>
        <w:numPr>
          <w:ilvl w:val="1"/>
          <w:numId w:val="1"/>
        </w:numPr>
        <w:rPr>
          <w:lang w:val="en-US"/>
        </w:rPr>
      </w:pPr>
      <w:r>
        <w:t xml:space="preserve">Scope: </w:t>
      </w:r>
      <w:r w:rsidR="009B52E0">
        <w:t>which requirement affect SW and component. E.g.:</w:t>
      </w:r>
      <w:r w:rsidR="000918A3">
        <w:t xml:space="preserve"> </w:t>
      </w:r>
      <w:proofErr w:type="spellStart"/>
      <w:r w:rsidR="000918A3">
        <w:t>repond</w:t>
      </w:r>
      <w:proofErr w:type="spellEnd"/>
      <w:r w:rsidR="000918A3">
        <w:t xml:space="preserve"> time too low effect satisfaction</w:t>
      </w:r>
    </w:p>
    <w:p w14:paraId="59A4DB3D" w14:textId="2A45FA0E" w:rsidR="000918A3" w:rsidRPr="000918A3" w:rsidRDefault="000918A3" w:rsidP="005A7672">
      <w:pPr>
        <w:pStyle w:val="ListParagraph"/>
        <w:numPr>
          <w:ilvl w:val="1"/>
          <w:numId w:val="1"/>
        </w:numPr>
        <w:rPr>
          <w:lang w:val="en-US"/>
        </w:rPr>
      </w:pPr>
      <w:r>
        <w:t>Volatility: requirement change during lifetime of SW during development. estimate the likelihood requirement will change, so developer can tolerant of change</w:t>
      </w:r>
    </w:p>
    <w:p w14:paraId="277F505B" w14:textId="0CE2D652" w:rsidR="000918A3" w:rsidRDefault="000918A3" w:rsidP="000918A3">
      <w:bookmarkStart w:id="0" w:name="OLE_LINK1"/>
      <w:r>
        <w:t>Viewpoints of Requirements</w:t>
      </w:r>
    </w:p>
    <w:bookmarkEnd w:id="0"/>
    <w:p w14:paraId="4B30CD30" w14:textId="4CB7BF62" w:rsidR="000918A3" w:rsidRDefault="009E0B1B" w:rsidP="00FE3BD5">
      <w:pPr>
        <w:pStyle w:val="ListParagraph"/>
        <w:numPr>
          <w:ilvl w:val="0"/>
          <w:numId w:val="2"/>
        </w:numPr>
        <w:rPr>
          <w:lang w:val="en-US"/>
        </w:rPr>
      </w:pPr>
      <w:r>
        <w:t>Interactor</w:t>
      </w:r>
      <w:r>
        <w:rPr>
          <w:lang w:val="en-US"/>
        </w:rPr>
        <w:t>: people or other system interact with system</w:t>
      </w:r>
    </w:p>
    <w:p w14:paraId="7137EBA6" w14:textId="1E174CAE" w:rsidR="009E0B1B" w:rsidRDefault="009E0B1B" w:rsidP="00FE3BD5">
      <w:pPr>
        <w:pStyle w:val="ListParagraph"/>
        <w:numPr>
          <w:ilvl w:val="0"/>
          <w:numId w:val="2"/>
        </w:numPr>
        <w:rPr>
          <w:lang w:val="en-US"/>
        </w:rPr>
      </w:pPr>
      <w:r>
        <w:t xml:space="preserve">Indirect: </w:t>
      </w:r>
      <w:r>
        <w:rPr>
          <w:lang w:val="en-US"/>
        </w:rPr>
        <w:t>Stakeholder who don’t use system but effect requirement: payroll system</w:t>
      </w:r>
    </w:p>
    <w:p w14:paraId="10C8B277" w14:textId="1DB06B09" w:rsidR="009E0B1B" w:rsidRPr="00FE3BD5" w:rsidRDefault="009E0B1B" w:rsidP="00FE3B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omain: </w:t>
      </w:r>
      <w:r w:rsidR="009664FC">
        <w:rPr>
          <w:lang w:val="en-US"/>
        </w:rPr>
        <w:t>constraint of domain effect requirement</w:t>
      </w:r>
    </w:p>
    <w:p w14:paraId="46BA8175" w14:textId="2B155FFB" w:rsidR="006E745B" w:rsidRDefault="00EC5F57" w:rsidP="00EC5F57">
      <w:pPr>
        <w:pStyle w:val="Heading3"/>
        <w:rPr>
          <w:lang w:val="en-US"/>
        </w:rPr>
      </w:pPr>
      <w:r>
        <w:lastRenderedPageBreak/>
        <w:t>Requirement Negotiation or Conflict Resolution</w:t>
      </w:r>
    </w:p>
    <w:p w14:paraId="728C6B6B" w14:textId="24966A6A" w:rsidR="006E745B" w:rsidRDefault="00933F0D" w:rsidP="006E745B">
      <w:pPr>
        <w:rPr>
          <w:lang w:val="en-US"/>
        </w:rPr>
      </w:pPr>
      <w:r>
        <w:rPr>
          <w:lang w:val="en-US"/>
        </w:rPr>
        <w:t>Both resolve problem with requirement where conflict happen</w:t>
      </w:r>
    </w:p>
    <w:p w14:paraId="1066E0B4" w14:textId="2B616DEF" w:rsidR="00933F0D" w:rsidRPr="00933F0D" w:rsidRDefault="00933F0D" w:rsidP="00933F0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Between </w:t>
      </w:r>
      <w:r>
        <w:t>requirements and resources</w:t>
      </w:r>
    </w:p>
    <w:p w14:paraId="73D0B6CA" w14:textId="7620CA0D" w:rsidR="00933F0D" w:rsidRPr="00933F0D" w:rsidRDefault="00933F0D" w:rsidP="00933F0D">
      <w:pPr>
        <w:pStyle w:val="ListParagraph"/>
        <w:numPr>
          <w:ilvl w:val="0"/>
          <w:numId w:val="3"/>
        </w:numPr>
        <w:rPr>
          <w:lang w:val="en-US"/>
        </w:rPr>
      </w:pPr>
      <w:r>
        <w:t>between functional and non-functional</w:t>
      </w:r>
    </w:p>
    <w:p w14:paraId="686337A2" w14:textId="4CB23302" w:rsidR="00933F0D" w:rsidRPr="00933F0D" w:rsidRDefault="00933F0D" w:rsidP="00933F0D">
      <w:pPr>
        <w:pStyle w:val="ListParagraph"/>
        <w:numPr>
          <w:ilvl w:val="0"/>
          <w:numId w:val="3"/>
        </w:numPr>
        <w:rPr>
          <w:lang w:val="en-US"/>
        </w:rPr>
      </w:pPr>
      <w:r>
        <w:t>between stakeholders</w:t>
      </w:r>
    </w:p>
    <w:p w14:paraId="3604B206" w14:textId="6CDA43D6" w:rsidR="00933F0D" w:rsidRPr="005831E9" w:rsidRDefault="005831E9" w:rsidP="00933F0D">
      <w:pPr>
        <w:rPr>
          <w:rFonts w:hint="eastAsia"/>
          <w:lang w:val="en-US"/>
        </w:rPr>
      </w:pPr>
      <w:r>
        <w:rPr>
          <w:lang w:val="en-US"/>
        </w:rPr>
        <w:t xml:space="preserve">Don’t make </w:t>
      </w:r>
      <w:r>
        <w:t>unilateral decision</w:t>
      </w:r>
      <w:r>
        <w:rPr>
          <w:lang w:val="en-US"/>
        </w:rPr>
        <w:t xml:space="preserve">, </w:t>
      </w:r>
      <w:r>
        <w:rPr>
          <w:rFonts w:hint="eastAsia"/>
          <w:lang w:val="en-US"/>
        </w:rPr>
        <w:t>consult</w:t>
      </w:r>
      <w:r>
        <w:rPr>
          <w:lang w:val="en-US"/>
        </w:rPr>
        <w:t xml:space="preserve"> stakeholder,</w:t>
      </w:r>
      <w:r w:rsidRPr="005831E9">
        <w:t xml:space="preserve"> </w:t>
      </w:r>
      <w:r>
        <w:t>contractual reasons, traceable back to customer</w:t>
      </w:r>
    </w:p>
    <w:p w14:paraId="34702FCE" w14:textId="0F214DE4" w:rsidR="006E745B" w:rsidRDefault="005831E9" w:rsidP="00545E43">
      <w:pPr>
        <w:pStyle w:val="Heading3"/>
        <w:rPr>
          <w:lang w:val="en-US"/>
        </w:rPr>
      </w:pPr>
      <w:r>
        <w:t>Detecting Conflicts</w:t>
      </w:r>
    </w:p>
    <w:p w14:paraId="0603EA54" w14:textId="7F424274" w:rsidR="006E745B" w:rsidRDefault="00545E43" w:rsidP="006E745B">
      <w:pPr>
        <w:rPr>
          <w:lang w:val="en-US"/>
        </w:rPr>
      </w:pPr>
      <w:r>
        <w:rPr>
          <w:lang w:val="en-US"/>
        </w:rPr>
        <w:t>Priority:</w:t>
      </w:r>
    </w:p>
    <w:p w14:paraId="0A7838D7" w14:textId="783577B0" w:rsidR="00545E43" w:rsidRDefault="00545E43" w:rsidP="00545E43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importance to customer</w:t>
      </w:r>
    </w:p>
    <w:p w14:paraId="738F902B" w14:textId="14372B3C" w:rsidR="00545E43" w:rsidRDefault="00545E43" w:rsidP="00545E43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time and resources</w:t>
      </w:r>
    </w:p>
    <w:p w14:paraId="5BBB432A" w14:textId="58A4B939" w:rsidR="00545E43" w:rsidRDefault="00545E43" w:rsidP="00545E43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conflicting requirement</w:t>
      </w:r>
    </w:p>
    <w:p w14:paraId="5E91E009" w14:textId="589637DA" w:rsidR="00545E43" w:rsidRDefault="00545E43" w:rsidP="00545E43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future releases: which done first, which left to future</w:t>
      </w:r>
    </w:p>
    <w:p w14:paraId="3CAA8ADE" w14:textId="4C1050B2" w:rsidR="00545E43" w:rsidRPr="00545E43" w:rsidRDefault="00545E43" w:rsidP="00545E43">
      <w:pPr>
        <w:rPr>
          <w:lang w:val="en-US"/>
        </w:rPr>
      </w:pPr>
      <w:bookmarkStart w:id="1" w:name="_Hlk168457578"/>
      <w:r>
        <w:t>MoSCoW method</w:t>
      </w:r>
      <w:r w:rsidR="00D23E97">
        <w:t xml:space="preserve"> </w:t>
      </w:r>
      <w:bookmarkEnd w:id="1"/>
      <w:r w:rsidR="00D23E97">
        <w:t xml:space="preserve">(Must have, </w:t>
      </w:r>
      <w:proofErr w:type="gramStart"/>
      <w:r w:rsidR="00D23E97">
        <w:t>Should</w:t>
      </w:r>
      <w:proofErr w:type="gramEnd"/>
      <w:r w:rsidR="00D23E97">
        <w:t xml:space="preserve"> have, Could have)</w:t>
      </w:r>
    </w:p>
    <w:p w14:paraId="64E259E7" w14:textId="7EFC4D0F" w:rsidR="006E745B" w:rsidRDefault="00D23E97" w:rsidP="00D23E97">
      <w:pPr>
        <w:pStyle w:val="ListParagraph"/>
        <w:numPr>
          <w:ilvl w:val="0"/>
          <w:numId w:val="5"/>
        </w:numPr>
      </w:pPr>
      <w:r>
        <w:t>ask client group requirement to DO list and NOT DO</w:t>
      </w:r>
    </w:p>
    <w:p w14:paraId="7FF83F90" w14:textId="73E97839" w:rsidR="00D23E97" w:rsidRDefault="00D23E97" w:rsidP="00D23E97">
      <w:pPr>
        <w:pStyle w:val="ListParagraph"/>
        <w:numPr>
          <w:ilvl w:val="0"/>
          <w:numId w:val="5"/>
        </w:numPr>
      </w:pPr>
      <w:r>
        <w:t>construct mathematical model</w:t>
      </w:r>
    </w:p>
    <w:p w14:paraId="1AEDF9C8" w14:textId="25B49647" w:rsidR="00E1340B" w:rsidRDefault="00E1340B" w:rsidP="00E1340B">
      <w:r>
        <w:t>Formal Methods</w:t>
      </w:r>
    </w:p>
    <w:p w14:paraId="2B268EBF" w14:textId="5BE9BA67" w:rsidR="00D23E97" w:rsidRDefault="00D23E97" w:rsidP="00D23E97">
      <w:pPr>
        <w:pStyle w:val="ListParagraph"/>
        <w:numPr>
          <w:ilvl w:val="0"/>
          <w:numId w:val="5"/>
        </w:numPr>
      </w:pPr>
      <w:r>
        <w:t>use logical analysis verify properties and identify inconsistencies</w:t>
      </w:r>
    </w:p>
    <w:p w14:paraId="26D73B57" w14:textId="4A1AB666" w:rsidR="00D23E97" w:rsidRDefault="00E1340B" w:rsidP="00D23E97">
      <w:pPr>
        <w:pStyle w:val="ListParagraph"/>
        <w:numPr>
          <w:ilvl w:val="0"/>
          <w:numId w:val="5"/>
        </w:numPr>
      </w:pPr>
      <w:r>
        <w:t>most method have tool support with automatic analysis</w:t>
      </w:r>
    </w:p>
    <w:p w14:paraId="51631307" w14:textId="5EC6539A" w:rsidR="00E1340B" w:rsidRDefault="00E1340B" w:rsidP="00D23E97">
      <w:pPr>
        <w:pStyle w:val="ListParagraph"/>
        <w:numPr>
          <w:ilvl w:val="0"/>
          <w:numId w:val="5"/>
        </w:numPr>
      </w:pPr>
      <w:r>
        <w:t>Weakness</w:t>
      </w:r>
    </w:p>
    <w:p w14:paraId="326C507C" w14:textId="3BC05402" w:rsidR="00E1340B" w:rsidRDefault="00E1340B" w:rsidP="00E1340B">
      <w:pPr>
        <w:pStyle w:val="ListParagraph"/>
        <w:numPr>
          <w:ilvl w:val="1"/>
          <w:numId w:val="5"/>
        </w:numPr>
      </w:pPr>
      <w:r>
        <w:t>Client don’t clear with their priorities.</w:t>
      </w:r>
    </w:p>
    <w:p w14:paraId="2D5E6FB8" w14:textId="2516AC8C" w:rsidR="00E1340B" w:rsidRDefault="00E1340B" w:rsidP="00E1340B">
      <w:pPr>
        <w:pStyle w:val="ListParagraph"/>
        <w:numPr>
          <w:ilvl w:val="1"/>
          <w:numId w:val="5"/>
        </w:numPr>
      </w:pPr>
      <w:r>
        <w:t>Different stakeholders don’t agree priority list</w:t>
      </w:r>
    </w:p>
    <w:p w14:paraId="26E1A32F" w14:textId="1A1627AF" w:rsidR="00E1340B" w:rsidRDefault="00892C01" w:rsidP="00E1340B">
      <w:pPr>
        <w:pStyle w:val="ListParagraph"/>
        <w:numPr>
          <w:ilvl w:val="1"/>
          <w:numId w:val="5"/>
        </w:numPr>
      </w:pPr>
      <w:r>
        <w:t>Requirement are NOT independent, all strategies assume they are</w:t>
      </w:r>
    </w:p>
    <w:p w14:paraId="2ED8592A" w14:textId="7422F558" w:rsidR="00892C01" w:rsidRDefault="00892C01" w:rsidP="00892C01">
      <w:pPr>
        <w:pStyle w:val="Heading3"/>
      </w:pPr>
      <w:r>
        <w:t>Resolving Conflicts</w:t>
      </w:r>
    </w:p>
    <w:p w14:paraId="22BF57BC" w14:textId="0C3D4E68" w:rsidR="00D23E97" w:rsidRDefault="00892C01" w:rsidP="00D23E97">
      <w:r>
        <w:t>Why negotiation</w:t>
      </w:r>
    </w:p>
    <w:p w14:paraId="37EE5885" w14:textId="067C5799" w:rsidR="00892C01" w:rsidRDefault="00892C01" w:rsidP="00892C01">
      <w:pPr>
        <w:pStyle w:val="ListParagraph"/>
        <w:numPr>
          <w:ilvl w:val="0"/>
          <w:numId w:val="7"/>
        </w:numPr>
      </w:pPr>
      <w:r>
        <w:t>Aid understanding and encourage communication</w:t>
      </w:r>
    </w:p>
    <w:p w14:paraId="0BA29591" w14:textId="66A8C1D4" w:rsidR="00892C01" w:rsidRDefault="00892C01" w:rsidP="00892C01">
      <w:pPr>
        <w:pStyle w:val="ListParagraph"/>
        <w:numPr>
          <w:ilvl w:val="0"/>
          <w:numId w:val="7"/>
        </w:numPr>
      </w:pPr>
      <w:r>
        <w:t>Reveal conflict, solution, collaborative resolution</w:t>
      </w:r>
    </w:p>
    <w:p w14:paraId="58413031" w14:textId="0DC40465" w:rsidR="00892C01" w:rsidRPr="00D23E97" w:rsidRDefault="00892C01" w:rsidP="00892C01">
      <w:pPr>
        <w:pStyle w:val="ListParagraph"/>
        <w:numPr>
          <w:ilvl w:val="0"/>
          <w:numId w:val="7"/>
        </w:numPr>
      </w:pPr>
      <w:r>
        <w:t>Improve agreement level and requirement quality and stakeholder satisfaction</w:t>
      </w:r>
    </w:p>
    <w:p w14:paraId="43A3B06D" w14:textId="6F009F44" w:rsidR="006E745B" w:rsidRDefault="00536036" w:rsidP="00536036">
      <w:pPr>
        <w:rPr>
          <w:lang w:val="en-US"/>
        </w:rPr>
      </w:pPr>
      <w:r>
        <w:t>Negotiation for agile software development</w:t>
      </w:r>
    </w:p>
    <w:p w14:paraId="10296637" w14:textId="2BD4D5BE" w:rsidR="006E745B" w:rsidRDefault="00536036" w:rsidP="0053603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Focus on reveal conflict, understand requirement</w:t>
      </w:r>
    </w:p>
    <w:p w14:paraId="0DC5247C" w14:textId="1752D3D8" w:rsidR="00536036" w:rsidRPr="00536036" w:rsidRDefault="00807949" w:rsidP="00536036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lastRenderedPageBreak/>
        <w:t>Agile method f</w:t>
      </w:r>
      <w:r>
        <w:rPr>
          <w:rFonts w:hint="eastAsia"/>
          <w:lang w:val="en-US"/>
        </w:rPr>
        <w:t>ocu</w:t>
      </w:r>
      <w:r>
        <w:rPr>
          <w:lang w:val="en-US"/>
        </w:rPr>
        <w:t>s on involvement of customer</w:t>
      </w:r>
    </w:p>
    <w:p w14:paraId="66F04CF4" w14:textId="77777777" w:rsidR="006E745B" w:rsidRDefault="006E745B" w:rsidP="006E745B">
      <w:pPr>
        <w:rPr>
          <w:lang w:val="en-US"/>
        </w:rPr>
      </w:pPr>
    </w:p>
    <w:p w14:paraId="41206826" w14:textId="77777777" w:rsidR="006E745B" w:rsidRDefault="006E745B" w:rsidP="006E745B">
      <w:pPr>
        <w:rPr>
          <w:lang w:val="en-US"/>
        </w:rPr>
      </w:pPr>
    </w:p>
    <w:p w14:paraId="57C67DBC" w14:textId="77777777" w:rsidR="006E745B" w:rsidRDefault="006E745B" w:rsidP="006E745B">
      <w:pPr>
        <w:rPr>
          <w:lang w:val="en-US"/>
        </w:rPr>
      </w:pPr>
    </w:p>
    <w:p w14:paraId="494BD462" w14:textId="77777777" w:rsidR="006E745B" w:rsidRDefault="006E745B" w:rsidP="006E745B">
      <w:pPr>
        <w:rPr>
          <w:lang w:val="en-US"/>
        </w:rPr>
      </w:pPr>
    </w:p>
    <w:p w14:paraId="418A16CE" w14:textId="77777777" w:rsidR="006E745B" w:rsidRDefault="006E745B" w:rsidP="006E745B">
      <w:pPr>
        <w:rPr>
          <w:lang w:val="en-US"/>
        </w:rPr>
      </w:pPr>
    </w:p>
    <w:p w14:paraId="48EADD8E" w14:textId="77777777" w:rsidR="006E745B" w:rsidRDefault="006E745B" w:rsidP="006E745B">
      <w:pPr>
        <w:rPr>
          <w:lang w:val="en-US"/>
        </w:rPr>
      </w:pPr>
    </w:p>
    <w:p w14:paraId="0F19735C" w14:textId="77777777" w:rsidR="006E745B" w:rsidRDefault="006E745B" w:rsidP="006E745B">
      <w:pPr>
        <w:rPr>
          <w:lang w:val="en-US"/>
        </w:rPr>
      </w:pPr>
    </w:p>
    <w:p w14:paraId="563507EA" w14:textId="77777777" w:rsidR="006E745B" w:rsidRDefault="006E745B" w:rsidP="006E745B">
      <w:pPr>
        <w:rPr>
          <w:lang w:val="en-US"/>
        </w:rPr>
      </w:pPr>
    </w:p>
    <w:p w14:paraId="25EE2537" w14:textId="77777777" w:rsidR="006E745B" w:rsidRDefault="006E745B" w:rsidP="006E745B">
      <w:pPr>
        <w:rPr>
          <w:lang w:val="en-US"/>
        </w:rPr>
      </w:pPr>
    </w:p>
    <w:p w14:paraId="43F3DB58" w14:textId="77777777" w:rsidR="006E745B" w:rsidRDefault="006E745B" w:rsidP="006E745B">
      <w:pPr>
        <w:rPr>
          <w:lang w:val="en-US"/>
        </w:rPr>
      </w:pPr>
    </w:p>
    <w:p w14:paraId="1B33B6D2" w14:textId="77777777" w:rsidR="006E745B" w:rsidRPr="006E745B" w:rsidRDefault="006E745B" w:rsidP="006E745B">
      <w:pPr>
        <w:rPr>
          <w:lang w:val="en-US"/>
        </w:rPr>
      </w:pPr>
    </w:p>
    <w:sectPr w:rsidR="006E745B" w:rsidRPr="006E74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809FD"/>
    <w:multiLevelType w:val="hybridMultilevel"/>
    <w:tmpl w:val="CC32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B4A8F"/>
    <w:multiLevelType w:val="hybridMultilevel"/>
    <w:tmpl w:val="0CEE4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96200"/>
    <w:multiLevelType w:val="hybridMultilevel"/>
    <w:tmpl w:val="B7B2B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E6798"/>
    <w:multiLevelType w:val="hybridMultilevel"/>
    <w:tmpl w:val="FD903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D13BC4"/>
    <w:multiLevelType w:val="hybridMultilevel"/>
    <w:tmpl w:val="148EF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F936B0"/>
    <w:multiLevelType w:val="hybridMultilevel"/>
    <w:tmpl w:val="89ECA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A764B"/>
    <w:multiLevelType w:val="hybridMultilevel"/>
    <w:tmpl w:val="E0CEC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CE6D7B"/>
    <w:multiLevelType w:val="hybridMultilevel"/>
    <w:tmpl w:val="97E24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sDQ2tjQwNjU2MDNT0lEKTi0uzszPAykwrAUA+Ssu7iwAAAA="/>
  </w:docVars>
  <w:rsids>
    <w:rsidRoot w:val="004B0521"/>
    <w:rsid w:val="00017E26"/>
    <w:rsid w:val="000918A3"/>
    <w:rsid w:val="000A6FFF"/>
    <w:rsid w:val="002373AB"/>
    <w:rsid w:val="003D6484"/>
    <w:rsid w:val="004B0521"/>
    <w:rsid w:val="004F677C"/>
    <w:rsid w:val="00536036"/>
    <w:rsid w:val="00545E43"/>
    <w:rsid w:val="005831E9"/>
    <w:rsid w:val="005A7672"/>
    <w:rsid w:val="006E745B"/>
    <w:rsid w:val="007E16C7"/>
    <w:rsid w:val="00807949"/>
    <w:rsid w:val="00892C01"/>
    <w:rsid w:val="00933F0D"/>
    <w:rsid w:val="009664FC"/>
    <w:rsid w:val="009B52E0"/>
    <w:rsid w:val="009C2657"/>
    <w:rsid w:val="009E0B1B"/>
    <w:rsid w:val="00C204EF"/>
    <w:rsid w:val="00D23E97"/>
    <w:rsid w:val="00DA29B3"/>
    <w:rsid w:val="00E1340B"/>
    <w:rsid w:val="00EC5F57"/>
    <w:rsid w:val="00FE3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2D0B2"/>
  <w15:chartTrackingRefBased/>
  <w15:docId w15:val="{7157C0E6-5998-984B-A7BA-69C552B37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05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05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052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05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052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05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05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05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05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0521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0521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4B0521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0521"/>
    <w:rPr>
      <w:rFonts w:eastAsiaTheme="majorEastAsia" w:cstheme="majorBidi"/>
      <w:i/>
      <w:iCs/>
      <w:color w:val="0F4761" w:themeColor="accent1" w:themeShade="BF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0521"/>
    <w:rPr>
      <w:rFonts w:eastAsiaTheme="majorEastAsia" w:cstheme="majorBidi"/>
      <w:color w:val="0F4761" w:themeColor="accent1" w:themeShade="BF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0521"/>
    <w:rPr>
      <w:rFonts w:eastAsiaTheme="majorEastAsia" w:cstheme="majorBidi"/>
      <w:i/>
      <w:iCs/>
      <w:color w:val="595959" w:themeColor="text1" w:themeTint="A6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0521"/>
    <w:rPr>
      <w:rFonts w:eastAsiaTheme="majorEastAsia" w:cstheme="majorBidi"/>
      <w:color w:val="595959" w:themeColor="text1" w:themeTint="A6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0521"/>
    <w:rPr>
      <w:rFonts w:eastAsiaTheme="majorEastAsia" w:cstheme="majorBidi"/>
      <w:i/>
      <w:iCs/>
      <w:color w:val="272727" w:themeColor="text1" w:themeTint="D8"/>
      <w:kern w:val="0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0521"/>
    <w:rPr>
      <w:rFonts w:eastAsiaTheme="majorEastAsia" w:cstheme="majorBidi"/>
      <w:color w:val="272727" w:themeColor="text1" w:themeTint="D8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4B05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0521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05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0521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B05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0521"/>
    <w:rPr>
      <w:i/>
      <w:iCs/>
      <w:color w:val="404040" w:themeColor="text1" w:themeTint="BF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4B05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052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052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0521"/>
    <w:rPr>
      <w:i/>
      <w:iCs/>
      <w:color w:val="0F4761" w:themeColor="accent1" w:themeShade="BF"/>
      <w:kern w:val="0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4B0521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9664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64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64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64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64FC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Qin (24121014)</dc:creator>
  <cp:keywords/>
  <dc:description/>
  <cp:lastModifiedBy>Rui Qin (24121014)</cp:lastModifiedBy>
  <cp:revision>35</cp:revision>
  <dcterms:created xsi:type="dcterms:W3CDTF">2024-03-13T11:41:00Z</dcterms:created>
  <dcterms:modified xsi:type="dcterms:W3CDTF">2024-06-04T21:38:00Z</dcterms:modified>
</cp:coreProperties>
</file>